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3CFA1" w14:textId="14EC7212" w:rsidR="0072366C" w:rsidRPr="00ED1030" w:rsidRDefault="0077233C" w:rsidP="0077233C">
      <w:pPr>
        <w:jc w:val="center"/>
        <w:rPr>
          <w:b/>
          <w:bCs/>
          <w:sz w:val="56"/>
          <w:szCs w:val="56"/>
        </w:rPr>
      </w:pPr>
      <w:r w:rsidRPr="00ED1030">
        <w:rPr>
          <w:b/>
          <w:bCs/>
          <w:sz w:val="56"/>
          <w:szCs w:val="56"/>
        </w:rPr>
        <w:t>Calendar Closures</w:t>
      </w:r>
      <w:r w:rsidR="0052262C">
        <w:rPr>
          <w:b/>
          <w:bCs/>
          <w:sz w:val="56"/>
          <w:szCs w:val="56"/>
        </w:rPr>
        <w:t xml:space="preserve"> 2022/2023</w:t>
      </w:r>
    </w:p>
    <w:p w14:paraId="5192F4BF" w14:textId="77777777" w:rsidR="00ED1030" w:rsidRDefault="00ED1030" w:rsidP="0077233C">
      <w:pPr>
        <w:rPr>
          <w:sz w:val="40"/>
          <w:szCs w:val="40"/>
        </w:rPr>
      </w:pPr>
    </w:p>
    <w:p w14:paraId="12FA5F12" w14:textId="396E251F" w:rsidR="0077233C" w:rsidRPr="00ED1030" w:rsidRDefault="0077233C" w:rsidP="0077233C">
      <w:pPr>
        <w:rPr>
          <w:sz w:val="48"/>
          <w:szCs w:val="48"/>
          <w:vertAlign w:val="superscript"/>
        </w:rPr>
      </w:pPr>
      <w:r w:rsidRPr="00ED1030">
        <w:rPr>
          <w:sz w:val="48"/>
          <w:szCs w:val="48"/>
        </w:rPr>
        <w:t>June 9</w:t>
      </w:r>
      <w:r w:rsidRPr="00ED1030">
        <w:rPr>
          <w:sz w:val="48"/>
          <w:szCs w:val="48"/>
          <w:vertAlign w:val="superscript"/>
        </w:rPr>
        <w:t xml:space="preserve"> </w:t>
      </w:r>
      <w:r w:rsidRPr="00ED1030">
        <w:rPr>
          <w:sz w:val="48"/>
          <w:szCs w:val="48"/>
        </w:rPr>
        <w:t>&amp; 10</w:t>
      </w:r>
      <w:r w:rsidR="00EA5A09" w:rsidRPr="00ED1030">
        <w:rPr>
          <w:sz w:val="48"/>
          <w:szCs w:val="48"/>
        </w:rPr>
        <w:t>, 2022</w:t>
      </w:r>
      <w:r w:rsidRPr="00ED1030">
        <w:rPr>
          <w:sz w:val="48"/>
          <w:szCs w:val="48"/>
        </w:rPr>
        <w:t>- Staff Development Days</w:t>
      </w:r>
    </w:p>
    <w:p w14:paraId="2935A5D0" w14:textId="627035AA" w:rsidR="0077233C" w:rsidRPr="00ED1030" w:rsidRDefault="0077233C" w:rsidP="0077233C">
      <w:pPr>
        <w:rPr>
          <w:sz w:val="48"/>
          <w:szCs w:val="48"/>
          <w:vertAlign w:val="superscript"/>
        </w:rPr>
      </w:pPr>
      <w:r w:rsidRPr="00ED1030">
        <w:rPr>
          <w:sz w:val="48"/>
          <w:szCs w:val="48"/>
        </w:rPr>
        <w:t>June 20, 2022- Observance of Juneteenth</w:t>
      </w:r>
    </w:p>
    <w:p w14:paraId="6F281E2F" w14:textId="02E55A83" w:rsidR="0077233C" w:rsidRPr="00ED1030" w:rsidRDefault="0077233C" w:rsidP="0077233C">
      <w:pPr>
        <w:rPr>
          <w:sz w:val="48"/>
          <w:szCs w:val="48"/>
        </w:rPr>
      </w:pPr>
      <w:r w:rsidRPr="00ED1030">
        <w:rPr>
          <w:sz w:val="48"/>
          <w:szCs w:val="48"/>
        </w:rPr>
        <w:t>July 4</w:t>
      </w:r>
      <w:r w:rsidR="00EA5A09" w:rsidRPr="00ED1030">
        <w:rPr>
          <w:sz w:val="48"/>
          <w:szCs w:val="48"/>
        </w:rPr>
        <w:t>,2022</w:t>
      </w:r>
      <w:r w:rsidRPr="00ED1030">
        <w:rPr>
          <w:sz w:val="48"/>
          <w:szCs w:val="48"/>
        </w:rPr>
        <w:t>-</w:t>
      </w:r>
      <w:r w:rsidR="00971203">
        <w:rPr>
          <w:sz w:val="48"/>
          <w:szCs w:val="48"/>
        </w:rPr>
        <w:t>Independence Day</w:t>
      </w:r>
    </w:p>
    <w:p w14:paraId="5D185768" w14:textId="1DAB340C" w:rsidR="0077233C" w:rsidRPr="00ED1030" w:rsidRDefault="00CF7944" w:rsidP="0077233C">
      <w:pPr>
        <w:rPr>
          <w:sz w:val="48"/>
          <w:szCs w:val="48"/>
        </w:rPr>
      </w:pPr>
      <w:r w:rsidRPr="00ED1030">
        <w:rPr>
          <w:sz w:val="48"/>
          <w:szCs w:val="48"/>
        </w:rPr>
        <w:t>August 15</w:t>
      </w:r>
      <w:r w:rsidRPr="00ED1030">
        <w:rPr>
          <w:sz w:val="48"/>
          <w:szCs w:val="48"/>
          <w:vertAlign w:val="superscript"/>
        </w:rPr>
        <w:t>th</w:t>
      </w:r>
      <w:r w:rsidRPr="00ED1030">
        <w:rPr>
          <w:sz w:val="48"/>
          <w:szCs w:val="48"/>
        </w:rPr>
        <w:t>-19</w:t>
      </w:r>
      <w:r w:rsidRPr="00ED1030">
        <w:rPr>
          <w:sz w:val="48"/>
          <w:szCs w:val="48"/>
          <w:vertAlign w:val="superscript"/>
        </w:rPr>
        <w:t>th</w:t>
      </w:r>
      <w:r w:rsidR="00ED1030" w:rsidRPr="00ED1030">
        <w:rPr>
          <w:sz w:val="48"/>
          <w:szCs w:val="48"/>
        </w:rPr>
        <w:t>, 2022</w:t>
      </w:r>
      <w:r w:rsidRPr="00ED1030">
        <w:rPr>
          <w:sz w:val="48"/>
          <w:szCs w:val="48"/>
        </w:rPr>
        <w:t>- Summer Break</w:t>
      </w:r>
    </w:p>
    <w:p w14:paraId="10817349" w14:textId="0A5C03D1" w:rsidR="00CF7944" w:rsidRPr="00ED1030" w:rsidRDefault="00CF7944" w:rsidP="0077233C">
      <w:pPr>
        <w:rPr>
          <w:sz w:val="48"/>
          <w:szCs w:val="48"/>
        </w:rPr>
      </w:pPr>
      <w:r w:rsidRPr="00ED1030">
        <w:rPr>
          <w:sz w:val="48"/>
          <w:szCs w:val="48"/>
        </w:rPr>
        <w:t>September 5, 2022-Labor Day</w:t>
      </w:r>
    </w:p>
    <w:p w14:paraId="0551E4AE" w14:textId="0BB4E85D" w:rsidR="00CF7944" w:rsidRPr="00ED1030" w:rsidRDefault="00CF7944" w:rsidP="0077233C">
      <w:pPr>
        <w:rPr>
          <w:sz w:val="48"/>
          <w:szCs w:val="48"/>
        </w:rPr>
      </w:pPr>
      <w:r w:rsidRPr="00ED1030">
        <w:rPr>
          <w:sz w:val="48"/>
          <w:szCs w:val="48"/>
        </w:rPr>
        <w:t>November 11, 2022-Veteran’s Day</w:t>
      </w:r>
    </w:p>
    <w:p w14:paraId="3642F2FB" w14:textId="3680CC12" w:rsidR="00CF7944" w:rsidRPr="00ED1030" w:rsidRDefault="00CF7944" w:rsidP="0077233C">
      <w:pPr>
        <w:rPr>
          <w:sz w:val="48"/>
          <w:szCs w:val="48"/>
        </w:rPr>
      </w:pPr>
      <w:r w:rsidRPr="00ED1030">
        <w:rPr>
          <w:sz w:val="48"/>
          <w:szCs w:val="48"/>
        </w:rPr>
        <w:t>November 23-25, 2022-Thanksgiving Break</w:t>
      </w:r>
    </w:p>
    <w:p w14:paraId="2023AA58" w14:textId="3397029E" w:rsidR="00CF7944" w:rsidRPr="00ED1030" w:rsidRDefault="00CF7944" w:rsidP="0077233C">
      <w:pPr>
        <w:rPr>
          <w:sz w:val="48"/>
          <w:szCs w:val="48"/>
        </w:rPr>
      </w:pPr>
      <w:r w:rsidRPr="00ED1030">
        <w:rPr>
          <w:sz w:val="48"/>
          <w:szCs w:val="48"/>
        </w:rPr>
        <w:t>December 23 &amp; 26, 2022-Christmas Break</w:t>
      </w:r>
    </w:p>
    <w:p w14:paraId="434C473B" w14:textId="649680E1" w:rsidR="00CF7944" w:rsidRDefault="00CF7944" w:rsidP="0077233C">
      <w:pPr>
        <w:rPr>
          <w:sz w:val="48"/>
          <w:szCs w:val="48"/>
        </w:rPr>
      </w:pPr>
      <w:r w:rsidRPr="00ED1030">
        <w:rPr>
          <w:sz w:val="48"/>
          <w:szCs w:val="48"/>
        </w:rPr>
        <w:t xml:space="preserve">January </w:t>
      </w:r>
      <w:r w:rsidR="00EA5A09" w:rsidRPr="00ED1030">
        <w:rPr>
          <w:sz w:val="48"/>
          <w:szCs w:val="48"/>
        </w:rPr>
        <w:t xml:space="preserve">2, 2023- in observance of </w:t>
      </w:r>
      <w:r w:rsidR="00ED1030" w:rsidRPr="00ED1030">
        <w:rPr>
          <w:sz w:val="48"/>
          <w:szCs w:val="48"/>
        </w:rPr>
        <w:t xml:space="preserve">the </w:t>
      </w:r>
      <w:r w:rsidR="00EA5A09" w:rsidRPr="00ED1030">
        <w:rPr>
          <w:sz w:val="48"/>
          <w:szCs w:val="48"/>
        </w:rPr>
        <w:t>New Year</w:t>
      </w:r>
    </w:p>
    <w:p w14:paraId="418E23CC" w14:textId="27A4DD35" w:rsidR="00E60717" w:rsidRPr="00ED1030" w:rsidRDefault="00E60717" w:rsidP="0077233C">
      <w:pPr>
        <w:rPr>
          <w:sz w:val="48"/>
          <w:szCs w:val="48"/>
        </w:rPr>
      </w:pPr>
      <w:r>
        <w:rPr>
          <w:sz w:val="48"/>
          <w:szCs w:val="48"/>
        </w:rPr>
        <w:t>January 16, 2023-Martin Luther King Jr. Day</w:t>
      </w:r>
    </w:p>
    <w:p w14:paraId="1F63C130" w14:textId="3AE0712A" w:rsidR="00EA5A09" w:rsidRPr="00ED1030" w:rsidRDefault="00EA5A09" w:rsidP="0077233C">
      <w:pPr>
        <w:rPr>
          <w:sz w:val="48"/>
          <w:szCs w:val="48"/>
        </w:rPr>
      </w:pPr>
      <w:r w:rsidRPr="00ED1030">
        <w:rPr>
          <w:sz w:val="48"/>
          <w:szCs w:val="48"/>
        </w:rPr>
        <w:t>February 17</w:t>
      </w:r>
      <w:r w:rsidRPr="00ED1030">
        <w:rPr>
          <w:sz w:val="48"/>
          <w:szCs w:val="48"/>
          <w:vertAlign w:val="superscript"/>
        </w:rPr>
        <w:t>th</w:t>
      </w:r>
      <w:r w:rsidRPr="00ED1030">
        <w:rPr>
          <w:sz w:val="48"/>
          <w:szCs w:val="48"/>
        </w:rPr>
        <w:t>-20</w:t>
      </w:r>
      <w:r w:rsidRPr="00ED1030">
        <w:rPr>
          <w:sz w:val="48"/>
          <w:szCs w:val="48"/>
          <w:vertAlign w:val="superscript"/>
        </w:rPr>
        <w:t>th</w:t>
      </w:r>
      <w:r w:rsidRPr="00ED1030">
        <w:rPr>
          <w:sz w:val="48"/>
          <w:szCs w:val="48"/>
        </w:rPr>
        <w:t>, 2023-President’s Day weekend</w:t>
      </w:r>
    </w:p>
    <w:p w14:paraId="4F6223EF" w14:textId="3B97E494" w:rsidR="00EA5A09" w:rsidRPr="00ED1030" w:rsidRDefault="00EA5A09" w:rsidP="0077233C">
      <w:pPr>
        <w:rPr>
          <w:sz w:val="48"/>
          <w:szCs w:val="48"/>
        </w:rPr>
      </w:pPr>
      <w:r w:rsidRPr="00ED1030">
        <w:rPr>
          <w:sz w:val="48"/>
          <w:szCs w:val="48"/>
        </w:rPr>
        <w:t>May 29, 2023-Memorial Day</w:t>
      </w:r>
    </w:p>
    <w:p w14:paraId="39100DC1" w14:textId="77777777" w:rsidR="00EA5A09" w:rsidRPr="0077233C" w:rsidRDefault="00EA5A09" w:rsidP="0077233C">
      <w:pPr>
        <w:rPr>
          <w:sz w:val="40"/>
          <w:szCs w:val="40"/>
        </w:rPr>
      </w:pPr>
    </w:p>
    <w:sectPr w:rsidR="00EA5A09" w:rsidRPr="0077233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C09D2" w14:textId="77777777" w:rsidR="002D618A" w:rsidRDefault="002D618A" w:rsidP="00ED1030">
      <w:pPr>
        <w:spacing w:after="0" w:line="240" w:lineRule="auto"/>
      </w:pPr>
      <w:r>
        <w:separator/>
      </w:r>
    </w:p>
  </w:endnote>
  <w:endnote w:type="continuationSeparator" w:id="0">
    <w:p w14:paraId="3B75D061" w14:textId="77777777" w:rsidR="002D618A" w:rsidRDefault="002D618A" w:rsidP="00ED1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4EF8C" w14:textId="77777777" w:rsidR="002D618A" w:rsidRDefault="002D618A" w:rsidP="00ED1030">
      <w:pPr>
        <w:spacing w:after="0" w:line="240" w:lineRule="auto"/>
      </w:pPr>
      <w:r>
        <w:separator/>
      </w:r>
    </w:p>
  </w:footnote>
  <w:footnote w:type="continuationSeparator" w:id="0">
    <w:p w14:paraId="678D18B2" w14:textId="77777777" w:rsidR="002D618A" w:rsidRDefault="002D618A" w:rsidP="00ED1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CE9F3" w14:textId="7D6F0C2A" w:rsidR="00ED1030" w:rsidRDefault="00ED1030" w:rsidP="00ED1030">
    <w:pPr>
      <w:pStyle w:val="Header"/>
      <w:jc w:val="center"/>
    </w:pPr>
    <w:r>
      <w:rPr>
        <w:noProof/>
      </w:rPr>
      <w:drawing>
        <wp:inline distT="0" distB="0" distL="0" distR="0" wp14:anchorId="05BE9441" wp14:editId="29B89895">
          <wp:extent cx="1896177" cy="112647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6551" cy="112669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7Q0MjEzNbOwMDRV0lEKTi0uzszPAykwrgUAzfy9SCwAAAA="/>
  </w:docVars>
  <w:rsids>
    <w:rsidRoot w:val="0077233C"/>
    <w:rsid w:val="002D618A"/>
    <w:rsid w:val="0052262C"/>
    <w:rsid w:val="0072366C"/>
    <w:rsid w:val="0077233C"/>
    <w:rsid w:val="00971203"/>
    <w:rsid w:val="00CF7944"/>
    <w:rsid w:val="00E60717"/>
    <w:rsid w:val="00EA5A09"/>
    <w:rsid w:val="00ED1030"/>
    <w:rsid w:val="00F60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4063F9"/>
  <w15:chartTrackingRefBased/>
  <w15:docId w15:val="{1968D324-8429-4EA8-BF2D-C91DC0F1C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1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1030"/>
  </w:style>
  <w:style w:type="paragraph" w:styleId="Footer">
    <w:name w:val="footer"/>
    <w:basedOn w:val="Normal"/>
    <w:link w:val="FooterChar"/>
    <w:uiPriority w:val="99"/>
    <w:unhideWhenUsed/>
    <w:rsid w:val="00ED1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10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ea Vinson</dc:creator>
  <cp:keywords/>
  <dc:description/>
  <cp:lastModifiedBy>Chelsea Vinson</cp:lastModifiedBy>
  <cp:revision>4</cp:revision>
  <cp:lastPrinted>2022-04-12T21:07:00Z</cp:lastPrinted>
  <dcterms:created xsi:type="dcterms:W3CDTF">2022-04-12T18:31:00Z</dcterms:created>
  <dcterms:modified xsi:type="dcterms:W3CDTF">2022-05-31T17:31:00Z</dcterms:modified>
</cp:coreProperties>
</file>